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586E04" w14:textId="1B658F51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bookmarkStart w:id="0" w:name="_Hlk88487864"/>
      <w:r w:rsidRPr="00092DBE">
        <w:rPr>
          <w:b/>
          <w:bCs/>
          <w:sz w:val="40"/>
          <w:szCs w:val="40"/>
        </w:rPr>
        <w:t>Operating System Lab</w:t>
      </w:r>
    </w:p>
    <w:p w14:paraId="61815E6D" w14:textId="3F8699AD" w:rsidR="00257484" w:rsidRPr="00092DBE" w:rsidRDefault="00C64DC8" w:rsidP="00257484">
      <w:pPr>
        <w:spacing w:line="360" w:lineRule="auto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Fall</w:t>
      </w:r>
      <w:r w:rsidR="00257484" w:rsidRPr="00092DBE">
        <w:rPr>
          <w:b/>
          <w:bCs/>
          <w:sz w:val="40"/>
          <w:szCs w:val="40"/>
        </w:rPr>
        <w:t xml:space="preserve"> 202</w:t>
      </w:r>
      <w:r w:rsidR="001A4EB4">
        <w:rPr>
          <w:b/>
          <w:bCs/>
          <w:sz w:val="40"/>
          <w:szCs w:val="40"/>
        </w:rPr>
        <w:t>4</w:t>
      </w:r>
    </w:p>
    <w:p w14:paraId="3B1066AC" w14:textId="77777777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</w:p>
    <w:p w14:paraId="7F3F9D9C" w14:textId="2B6DCF03" w:rsidR="00257484" w:rsidRPr="00092DBE" w:rsidRDefault="00257484" w:rsidP="00257484">
      <w:pPr>
        <w:spacing w:line="360" w:lineRule="auto"/>
        <w:jc w:val="center"/>
        <w:rPr>
          <w:b/>
          <w:bCs/>
          <w:sz w:val="40"/>
          <w:szCs w:val="40"/>
        </w:rPr>
      </w:pPr>
      <w:r w:rsidRPr="00092DBE">
        <w:rPr>
          <w:b/>
          <w:bCs/>
          <w:sz w:val="40"/>
          <w:szCs w:val="40"/>
        </w:rPr>
        <w:t>Lab</w:t>
      </w:r>
      <w:r w:rsidR="00260212">
        <w:rPr>
          <w:b/>
          <w:bCs/>
          <w:sz w:val="40"/>
          <w:szCs w:val="40"/>
        </w:rPr>
        <w:t xml:space="preserve"> 03</w:t>
      </w:r>
      <w:r w:rsidRPr="00092DBE">
        <w:rPr>
          <w:b/>
          <w:bCs/>
          <w:sz w:val="40"/>
          <w:szCs w:val="40"/>
        </w:rPr>
        <w:t xml:space="preserve"> </w:t>
      </w:r>
      <w:r w:rsidR="003E2B0A">
        <w:rPr>
          <w:b/>
          <w:bCs/>
          <w:sz w:val="40"/>
          <w:szCs w:val="40"/>
        </w:rPr>
        <w:t>Task</w:t>
      </w:r>
    </w:p>
    <w:p w14:paraId="133C238D" w14:textId="77777777" w:rsidR="00A15570" w:rsidRPr="009E4E94" w:rsidRDefault="00A15570" w:rsidP="00A15570">
      <w:pPr>
        <w:pStyle w:val="Header"/>
        <w:tabs>
          <w:tab w:val="left" w:pos="720"/>
        </w:tabs>
        <w:ind w:left="-270"/>
        <w:jc w:val="center"/>
        <w:rPr>
          <w:rFonts w:ascii="Georgia" w:hAnsi="Georgia"/>
          <w:b/>
          <w:sz w:val="28"/>
        </w:rPr>
      </w:pPr>
    </w:p>
    <w:p w14:paraId="621E757F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  <w:u w:val="single"/>
        </w:rPr>
      </w:pPr>
      <w:r w:rsidRPr="00092DBE">
        <w:rPr>
          <w:b/>
          <w:noProof/>
          <w:color w:val="000000"/>
          <w:sz w:val="32"/>
          <w:szCs w:val="32"/>
          <w:u w:val="single"/>
          <w:lang w:eastAsia="en-US"/>
        </w:rPr>
        <w:drawing>
          <wp:inline distT="0" distB="0" distL="0" distR="0" wp14:anchorId="64DB66A3" wp14:editId="2C88E6FB">
            <wp:extent cx="1713230" cy="1713230"/>
            <wp:effectExtent l="0" t="0" r="127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30" cy="17132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8E7DE0" w14:textId="77777777" w:rsidR="00257484" w:rsidRPr="00092DBE" w:rsidRDefault="0025748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 w:rsidRPr="00092DBE">
        <w:rPr>
          <w:b/>
          <w:color w:val="000000"/>
          <w:sz w:val="32"/>
          <w:szCs w:val="32"/>
        </w:rPr>
        <w:t>Lab Instructor:</w:t>
      </w:r>
    </w:p>
    <w:p w14:paraId="067FD411" w14:textId="1B4BF635" w:rsidR="00257484" w:rsidRPr="00092DBE" w:rsidRDefault="001A4EB4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Kausar Nasreen</w:t>
      </w:r>
      <w:r w:rsidR="00C435A8">
        <w:rPr>
          <w:b/>
          <w:color w:val="000000"/>
          <w:sz w:val="32"/>
          <w:szCs w:val="32"/>
        </w:rPr>
        <w:t xml:space="preserve"> Khattak</w:t>
      </w:r>
    </w:p>
    <w:p w14:paraId="70F753E9" w14:textId="5E624537" w:rsidR="00257484" w:rsidRDefault="0027108B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Name:Noor-ul-huda</w:t>
      </w:r>
    </w:p>
    <w:p w14:paraId="7B0629F1" w14:textId="1291C08C" w:rsidR="0027108B" w:rsidRPr="00092DBE" w:rsidRDefault="0027108B" w:rsidP="00257484">
      <w:pPr>
        <w:pStyle w:val="Header"/>
        <w:tabs>
          <w:tab w:val="clear" w:pos="4320"/>
          <w:tab w:val="clear" w:pos="8640"/>
        </w:tabs>
        <w:spacing w:line="360" w:lineRule="auto"/>
        <w:jc w:val="center"/>
        <w:rPr>
          <w:b/>
          <w:color w:val="000000"/>
          <w:sz w:val="32"/>
          <w:szCs w:val="32"/>
        </w:rPr>
      </w:pPr>
      <w:r>
        <w:rPr>
          <w:b/>
          <w:color w:val="000000"/>
          <w:sz w:val="32"/>
          <w:szCs w:val="32"/>
        </w:rPr>
        <w:t>Sap-id:46053</w:t>
      </w:r>
    </w:p>
    <w:p w14:paraId="1A33E1BC" w14:textId="77777777" w:rsidR="00257484" w:rsidRDefault="00257484" w:rsidP="00257484"/>
    <w:p w14:paraId="5367B400" w14:textId="77777777" w:rsidR="00257484" w:rsidRDefault="00257484" w:rsidP="00257484"/>
    <w:p w14:paraId="4C714183" w14:textId="77777777" w:rsidR="00257484" w:rsidRDefault="00257484" w:rsidP="00257484"/>
    <w:p w14:paraId="2FEB0C71" w14:textId="77777777" w:rsidR="00257484" w:rsidRDefault="00257484" w:rsidP="00257484"/>
    <w:p w14:paraId="67491A53" w14:textId="77777777" w:rsidR="00257484" w:rsidRDefault="00257484" w:rsidP="00257484"/>
    <w:bookmarkEnd w:id="0"/>
    <w:p w14:paraId="7A83C2BB" w14:textId="77777777" w:rsidR="00257484" w:rsidRDefault="00257484" w:rsidP="00257484"/>
    <w:p w14:paraId="2BD2854F" w14:textId="77777777" w:rsidR="00257484" w:rsidRDefault="00257484" w:rsidP="00257484"/>
    <w:p w14:paraId="4650E777" w14:textId="77777777" w:rsidR="00257484" w:rsidRDefault="00257484" w:rsidP="00257484"/>
    <w:p w14:paraId="28CC89D0" w14:textId="77777777" w:rsidR="00257484" w:rsidRDefault="00257484" w:rsidP="00257484"/>
    <w:p w14:paraId="49CFB246" w14:textId="77777777" w:rsidR="00257484" w:rsidRDefault="00257484" w:rsidP="00257484"/>
    <w:p w14:paraId="3FF70CBC" w14:textId="77777777" w:rsidR="00257484" w:rsidRDefault="00257484" w:rsidP="00257484"/>
    <w:p w14:paraId="03B051F5" w14:textId="77777777" w:rsidR="00257484" w:rsidRDefault="00257484" w:rsidP="00257484"/>
    <w:p w14:paraId="6B23BF40" w14:textId="1976ED5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027B415A" w14:textId="4D86D603" w:rsidR="003E2B0A" w:rsidRDefault="003E2B0A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48CD1366" w14:textId="513876CC" w:rsidR="003E2B0A" w:rsidRDefault="006E5800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  <w:r>
        <w:rPr>
          <w:rFonts w:ascii="Georgia" w:hAnsi="Georgia"/>
          <w:b/>
          <w:sz w:val="28"/>
          <w:szCs w:val="26"/>
        </w:rPr>
        <w:t>Lab Task</w:t>
      </w:r>
      <w:r w:rsidR="00C64DC8">
        <w:rPr>
          <w:rFonts w:ascii="Georgia" w:hAnsi="Georgia"/>
          <w:b/>
          <w:sz w:val="28"/>
          <w:szCs w:val="26"/>
        </w:rPr>
        <w:t xml:space="preserve"> </w:t>
      </w:r>
    </w:p>
    <w:p w14:paraId="5E0E9E5D" w14:textId="77777777" w:rsidR="00223965" w:rsidRDefault="00223965" w:rsidP="003E2B0A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1C92AD53" w14:textId="642B2693" w:rsidR="0001158E" w:rsidRDefault="00AC698A" w:rsidP="002F1AA2">
      <w:pPr>
        <w:suppressAutoHyphens w:val="0"/>
        <w:spacing w:after="160" w:line="259" w:lineRule="auto"/>
        <w:rPr>
          <w:color w:val="0D0D0D"/>
          <w:shd w:val="clear" w:color="auto" w:fill="FFFFFF"/>
        </w:rPr>
      </w:pPr>
      <w:r w:rsidRPr="0086653A">
        <w:rPr>
          <w:b/>
        </w:rPr>
        <w:lastRenderedPageBreak/>
        <w:t xml:space="preserve">Q1.  </w:t>
      </w:r>
      <w:r w:rsidR="00260212">
        <w:rPr>
          <w:color w:val="0D0D0D"/>
          <w:shd w:val="clear" w:color="auto" w:fill="FFFFFF"/>
        </w:rPr>
        <w:t xml:space="preserve">Make the following </w:t>
      </w:r>
      <w:r w:rsidR="00821EF8">
        <w:rPr>
          <w:color w:val="0D0D0D"/>
          <w:shd w:val="clear" w:color="auto" w:fill="FFFFFF"/>
        </w:rPr>
        <w:t>directory (</w:t>
      </w:r>
      <w:r w:rsidR="002E6DFE">
        <w:rPr>
          <w:color w:val="0D0D0D"/>
          <w:shd w:val="clear" w:color="auto" w:fill="FFFFFF"/>
        </w:rPr>
        <w:t>03 Marks)</w:t>
      </w:r>
    </w:p>
    <w:p w14:paraId="2187CE72" w14:textId="7871B288" w:rsidR="00260212" w:rsidRDefault="00260212" w:rsidP="002F1AA2">
      <w:pPr>
        <w:suppressAutoHyphens w:val="0"/>
        <w:spacing w:after="160" w:line="259" w:lineRule="auto"/>
      </w:pPr>
      <w:r>
        <w:rPr>
          <w:noProof/>
          <w:lang w:eastAsia="en-US"/>
        </w:rPr>
        <w:drawing>
          <wp:inline distT="0" distB="0" distL="0" distR="0" wp14:anchorId="3CDB0684" wp14:editId="3995BA37">
            <wp:extent cx="4638675" cy="14287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386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1AF1A" w14:textId="77777777" w:rsidR="00E95B7C" w:rsidRDefault="00E95B7C" w:rsidP="002F1AA2">
      <w:pPr>
        <w:suppressAutoHyphens w:val="0"/>
        <w:spacing w:after="160" w:line="259" w:lineRule="auto"/>
      </w:pPr>
    </w:p>
    <w:p w14:paraId="155745A0" w14:textId="207F2196" w:rsidR="00E95B7C" w:rsidRDefault="0013503B" w:rsidP="002F1AA2">
      <w:pPr>
        <w:suppressAutoHyphens w:val="0"/>
        <w:spacing w:after="160" w:line="259" w:lineRule="auto"/>
      </w:pPr>
      <w:r w:rsidRPr="0013503B">
        <w:drawing>
          <wp:inline distT="0" distB="0" distL="0" distR="0" wp14:anchorId="48382FB0" wp14:editId="6C0E2B69">
            <wp:extent cx="5943600" cy="37782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7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1D4049" w14:textId="0A538399" w:rsidR="00095C50" w:rsidRDefault="00095C50" w:rsidP="00AC698A">
      <w:pPr>
        <w:pStyle w:val="Header"/>
        <w:tabs>
          <w:tab w:val="left" w:pos="720"/>
        </w:tabs>
        <w:jc w:val="both"/>
      </w:pPr>
      <w:r w:rsidRPr="00223965">
        <w:rPr>
          <w:b/>
          <w:szCs w:val="26"/>
        </w:rPr>
        <w:t>Q2.</w:t>
      </w:r>
      <w:r>
        <w:rPr>
          <w:szCs w:val="26"/>
        </w:rPr>
        <w:t xml:space="preserve"> </w:t>
      </w:r>
      <w:r w:rsidR="002E6DFE">
        <w:t xml:space="preserve">Which are the Linux Directory Commands? Explain the understanding of commands in your own words. Also define what is BASH? </w:t>
      </w:r>
      <w:r w:rsidR="00EA570B">
        <w:t xml:space="preserve"> </w:t>
      </w:r>
      <w:r w:rsidR="00614408">
        <w:t>(</w:t>
      </w:r>
      <w:r w:rsidR="002827CD">
        <w:t>02 Marks</w:t>
      </w:r>
      <w:r w:rsidR="00614408">
        <w:t>)</w:t>
      </w:r>
    </w:p>
    <w:p w14:paraId="71DE4919" w14:textId="022E830F" w:rsidR="00223965" w:rsidRDefault="0001158E" w:rsidP="00AC698A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</w:p>
    <w:p w14:paraId="1A80E37C" w14:textId="77777777" w:rsidR="00E95B7C" w:rsidRDefault="00E95B7C" w:rsidP="00AC698A">
      <w:pPr>
        <w:pStyle w:val="Header"/>
        <w:tabs>
          <w:tab w:val="left" w:pos="720"/>
        </w:tabs>
        <w:jc w:val="both"/>
      </w:pPr>
    </w:p>
    <w:p w14:paraId="0D20F769" w14:textId="77777777" w:rsidR="0013503B" w:rsidRPr="0013503B" w:rsidRDefault="0013503B" w:rsidP="0072120B">
      <w:pPr>
        <w:pStyle w:val="ListParagraph"/>
        <w:numPr>
          <w:ilvl w:val="0"/>
          <w:numId w:val="13"/>
        </w:num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rFonts w:ascii="Courier New" w:hAnsi="Courier New" w:cs="Courier New"/>
          <w:b/>
          <w:bCs/>
          <w:sz w:val="20"/>
          <w:szCs w:val="20"/>
          <w:lang w:eastAsia="en-US"/>
        </w:rPr>
        <w:t>pwd</w:t>
      </w:r>
      <w:r w:rsidRPr="0072120B">
        <w:rPr>
          <w:b/>
          <w:bCs/>
          <w:lang w:eastAsia="en-US"/>
        </w:rPr>
        <w:t xml:space="preserve"> (Print Working Directory):</w:t>
      </w:r>
    </w:p>
    <w:p w14:paraId="44C02A9F" w14:textId="77777777" w:rsidR="0013503B" w:rsidRPr="0013503B" w:rsidRDefault="0013503B" w:rsidP="0013503B">
      <w:pPr>
        <w:numPr>
          <w:ilvl w:val="0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r w:rsidRPr="0013503B">
        <w:rPr>
          <w:b/>
          <w:bCs/>
          <w:lang w:eastAsia="en-US"/>
        </w:rPr>
        <w:t>Usage:</w:t>
      </w:r>
      <w:r w:rsidRPr="0013503B">
        <w:rPr>
          <w:lang w:eastAsia="en-US"/>
        </w:rPr>
        <w:t xml:space="preserve"> </w:t>
      </w:r>
      <w:r w:rsidRPr="0013503B">
        <w:rPr>
          <w:rFonts w:ascii="Courier New" w:hAnsi="Courier New" w:cs="Courier New"/>
          <w:sz w:val="20"/>
          <w:szCs w:val="20"/>
          <w:lang w:eastAsia="en-US"/>
        </w:rPr>
        <w:t>pwd</w:t>
      </w:r>
    </w:p>
    <w:p w14:paraId="1B2FFE6E" w14:textId="77777777" w:rsidR="0013503B" w:rsidRPr="0013503B" w:rsidRDefault="0013503B" w:rsidP="0013503B">
      <w:pPr>
        <w:numPr>
          <w:ilvl w:val="0"/>
          <w:numId w:val="11"/>
        </w:numPr>
        <w:suppressAutoHyphens w:val="0"/>
        <w:spacing w:before="100" w:beforeAutospacing="1" w:after="100" w:afterAutospacing="1"/>
        <w:rPr>
          <w:lang w:eastAsia="en-US"/>
        </w:rPr>
      </w:pPr>
      <w:r w:rsidRPr="0013503B">
        <w:rPr>
          <w:b/>
          <w:bCs/>
          <w:lang w:eastAsia="en-US"/>
        </w:rPr>
        <w:t>Explanation:</w:t>
      </w:r>
      <w:r w:rsidRPr="0013503B">
        <w:rPr>
          <w:lang w:eastAsia="en-US"/>
        </w:rPr>
        <w:t xml:space="preserve"> Displays the current directory path you are in. It helps you know your exact location within the filesystem.</w:t>
      </w:r>
    </w:p>
    <w:p w14:paraId="25002B2B" w14:textId="13A5BA3C" w:rsidR="0013503B" w:rsidRPr="0013503B" w:rsidRDefault="0072120B" w:rsidP="0072120B">
      <w:pPr>
        <w:pStyle w:val="ListParagraph"/>
        <w:numPr>
          <w:ilvl w:val="0"/>
          <w:numId w:val="13"/>
        </w:num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b/>
          <w:bCs/>
          <w:lang w:eastAsia="en-US"/>
        </w:rPr>
        <w:t>ls</w:t>
      </w:r>
      <w:r w:rsidR="0013503B" w:rsidRPr="0072120B">
        <w:rPr>
          <w:b/>
          <w:bCs/>
          <w:lang w:eastAsia="en-US"/>
        </w:rPr>
        <w:t>(List):</w:t>
      </w:r>
    </w:p>
    <w:p w14:paraId="1284DC3A" w14:textId="77777777" w:rsidR="0013503B" w:rsidRPr="0013503B" w:rsidRDefault="0013503B" w:rsidP="0013503B">
      <w:pPr>
        <w:numPr>
          <w:ilvl w:val="0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r w:rsidRPr="0013503B">
        <w:rPr>
          <w:b/>
          <w:bCs/>
          <w:lang w:eastAsia="en-US"/>
        </w:rPr>
        <w:t>Usage:</w:t>
      </w:r>
      <w:r w:rsidRPr="0013503B">
        <w:rPr>
          <w:lang w:eastAsia="en-US"/>
        </w:rPr>
        <w:t xml:space="preserve"> </w:t>
      </w:r>
      <w:r w:rsidRPr="0013503B">
        <w:rPr>
          <w:rFonts w:ascii="Courier New" w:hAnsi="Courier New" w:cs="Courier New"/>
          <w:sz w:val="20"/>
          <w:szCs w:val="20"/>
          <w:lang w:eastAsia="en-US"/>
        </w:rPr>
        <w:t>ls</w:t>
      </w:r>
      <w:r w:rsidRPr="0013503B">
        <w:rPr>
          <w:lang w:eastAsia="en-US"/>
        </w:rPr>
        <w:t xml:space="preserve">, </w:t>
      </w:r>
      <w:r w:rsidRPr="0013503B">
        <w:rPr>
          <w:rFonts w:ascii="Courier New" w:hAnsi="Courier New" w:cs="Courier New"/>
          <w:sz w:val="20"/>
          <w:szCs w:val="20"/>
          <w:lang w:eastAsia="en-US"/>
        </w:rPr>
        <w:t>ls -l</w:t>
      </w:r>
      <w:r w:rsidRPr="0013503B">
        <w:rPr>
          <w:lang w:eastAsia="en-US"/>
        </w:rPr>
        <w:t xml:space="preserve">, </w:t>
      </w:r>
      <w:r w:rsidRPr="0013503B">
        <w:rPr>
          <w:rFonts w:ascii="Courier New" w:hAnsi="Courier New" w:cs="Courier New"/>
          <w:sz w:val="20"/>
          <w:szCs w:val="20"/>
          <w:lang w:eastAsia="en-US"/>
        </w:rPr>
        <w:t>ls -a</w:t>
      </w:r>
    </w:p>
    <w:p w14:paraId="0E015B1D" w14:textId="77777777" w:rsidR="0013503B" w:rsidRPr="0013503B" w:rsidRDefault="0013503B" w:rsidP="0013503B">
      <w:pPr>
        <w:numPr>
          <w:ilvl w:val="0"/>
          <w:numId w:val="12"/>
        </w:numPr>
        <w:suppressAutoHyphens w:val="0"/>
        <w:spacing w:before="100" w:beforeAutospacing="1" w:after="100" w:afterAutospacing="1"/>
        <w:rPr>
          <w:lang w:eastAsia="en-US"/>
        </w:rPr>
      </w:pPr>
      <w:r w:rsidRPr="0013503B">
        <w:rPr>
          <w:b/>
          <w:bCs/>
          <w:lang w:eastAsia="en-US"/>
        </w:rPr>
        <w:t>Explanation:</w:t>
      </w:r>
      <w:r w:rsidRPr="0013503B">
        <w:rPr>
          <w:lang w:eastAsia="en-US"/>
        </w:rPr>
        <w:t xml:space="preserve"> Lists the files and directories in the current working directory.</w:t>
      </w:r>
    </w:p>
    <w:p w14:paraId="5E9A6F8F" w14:textId="77777777" w:rsidR="0072120B" w:rsidRPr="0072120B" w:rsidRDefault="0072120B" w:rsidP="0072120B">
      <w:pPr>
        <w:pStyle w:val="ListParagraph"/>
        <w:numPr>
          <w:ilvl w:val="0"/>
          <w:numId w:val="13"/>
        </w:num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rFonts w:ascii="Courier New" w:hAnsi="Courier New" w:cs="Courier New"/>
          <w:b/>
          <w:bCs/>
          <w:sz w:val="20"/>
          <w:szCs w:val="20"/>
          <w:lang w:eastAsia="en-US"/>
        </w:rPr>
        <w:t>cd</w:t>
      </w:r>
      <w:r w:rsidRPr="0072120B">
        <w:rPr>
          <w:b/>
          <w:bCs/>
          <w:lang w:eastAsia="en-US"/>
        </w:rPr>
        <w:t xml:space="preserve"> (Change Directory):</w:t>
      </w:r>
    </w:p>
    <w:p w14:paraId="65B6B0F7" w14:textId="77777777" w:rsidR="0072120B" w:rsidRP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b/>
          <w:bCs/>
          <w:lang w:eastAsia="en-US"/>
        </w:rPr>
        <w:t>Usage:</w:t>
      </w:r>
      <w:r w:rsidRPr="0072120B">
        <w:rPr>
          <w:lang w:eastAsia="en-US"/>
        </w:rPr>
        <w:t xml:space="preserve"> </w:t>
      </w:r>
      <w:r w:rsidRPr="0072120B">
        <w:rPr>
          <w:rFonts w:ascii="Courier New" w:hAnsi="Courier New" w:cs="Courier New"/>
          <w:sz w:val="20"/>
          <w:szCs w:val="20"/>
          <w:lang w:eastAsia="en-US"/>
        </w:rPr>
        <w:t>cd &lt;directory_name&gt;</w:t>
      </w:r>
    </w:p>
    <w:p w14:paraId="2CAFE2C7" w14:textId="7CF3B822" w:rsid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b/>
          <w:bCs/>
          <w:lang w:eastAsia="en-US"/>
        </w:rPr>
        <w:t>Explanation:</w:t>
      </w:r>
      <w:r w:rsidRPr="0072120B">
        <w:rPr>
          <w:lang w:eastAsia="en-US"/>
        </w:rPr>
        <w:t xml:space="preserve"> Changes the current directory to the specified one. Using </w:t>
      </w:r>
      <w:r w:rsidRPr="0072120B">
        <w:rPr>
          <w:rFonts w:ascii="Courier New" w:hAnsi="Courier New" w:cs="Courier New"/>
          <w:sz w:val="20"/>
          <w:szCs w:val="20"/>
          <w:lang w:eastAsia="en-US"/>
        </w:rPr>
        <w:t>cd ..</w:t>
      </w:r>
      <w:r w:rsidRPr="0072120B">
        <w:rPr>
          <w:lang w:eastAsia="en-US"/>
        </w:rPr>
        <w:t xml:space="preserve"> will navigate up one level.</w:t>
      </w:r>
    </w:p>
    <w:p w14:paraId="59096912" w14:textId="77777777" w:rsidR="0072120B" w:rsidRPr="0072120B" w:rsidRDefault="0072120B" w:rsidP="0072120B">
      <w:pPr>
        <w:pStyle w:val="ListParagraph"/>
        <w:numPr>
          <w:ilvl w:val="0"/>
          <w:numId w:val="13"/>
        </w:num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rFonts w:ascii="Courier New" w:hAnsi="Courier New" w:cs="Courier New"/>
          <w:b/>
          <w:bCs/>
          <w:sz w:val="20"/>
          <w:szCs w:val="20"/>
          <w:lang w:eastAsia="en-US"/>
        </w:rPr>
        <w:t>mkdir</w:t>
      </w:r>
      <w:r w:rsidRPr="0072120B">
        <w:rPr>
          <w:b/>
          <w:bCs/>
          <w:lang w:eastAsia="en-US"/>
        </w:rPr>
        <w:t xml:space="preserve"> (Make Directory):</w:t>
      </w:r>
    </w:p>
    <w:p w14:paraId="5910C1F0" w14:textId="77777777" w:rsidR="0072120B" w:rsidRP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b/>
          <w:bCs/>
          <w:lang w:eastAsia="en-US"/>
        </w:rPr>
        <w:t>Usage:</w:t>
      </w:r>
      <w:r w:rsidRPr="0072120B">
        <w:rPr>
          <w:lang w:eastAsia="en-US"/>
        </w:rPr>
        <w:t xml:space="preserve"> </w:t>
      </w:r>
      <w:r w:rsidRPr="0072120B">
        <w:rPr>
          <w:rFonts w:ascii="Courier New" w:hAnsi="Courier New" w:cs="Courier New"/>
          <w:sz w:val="20"/>
          <w:szCs w:val="20"/>
          <w:lang w:eastAsia="en-US"/>
        </w:rPr>
        <w:t>mkdir &lt;directory_name&gt;</w:t>
      </w:r>
    </w:p>
    <w:p w14:paraId="72ECEB54" w14:textId="77777777" w:rsidR="0072120B" w:rsidRP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b/>
          <w:bCs/>
          <w:lang w:eastAsia="en-US"/>
        </w:rPr>
        <w:t>Explanation:</w:t>
      </w:r>
      <w:r w:rsidRPr="0072120B">
        <w:rPr>
          <w:lang w:eastAsia="en-US"/>
        </w:rPr>
        <w:t xml:space="preserve"> Creates a new directory with the specified name.</w:t>
      </w:r>
    </w:p>
    <w:p w14:paraId="09E7BC2D" w14:textId="77777777" w:rsidR="0072120B" w:rsidRPr="0072120B" w:rsidRDefault="0072120B" w:rsidP="0072120B">
      <w:pPr>
        <w:pStyle w:val="ListParagraph"/>
        <w:numPr>
          <w:ilvl w:val="0"/>
          <w:numId w:val="13"/>
        </w:num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rFonts w:ascii="Courier New" w:hAnsi="Courier New" w:cs="Courier New"/>
          <w:b/>
          <w:bCs/>
          <w:sz w:val="20"/>
          <w:szCs w:val="20"/>
          <w:lang w:eastAsia="en-US"/>
        </w:rPr>
        <w:t>rmdir</w:t>
      </w:r>
      <w:r w:rsidRPr="0072120B">
        <w:rPr>
          <w:b/>
          <w:bCs/>
          <w:lang w:eastAsia="en-US"/>
        </w:rPr>
        <w:t xml:space="preserve"> (Remove Directory):</w:t>
      </w:r>
    </w:p>
    <w:p w14:paraId="1A2AC9D1" w14:textId="77777777" w:rsidR="0072120B" w:rsidRP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b/>
          <w:bCs/>
          <w:lang w:eastAsia="en-US"/>
        </w:rPr>
        <w:t>Usage:</w:t>
      </w:r>
      <w:r w:rsidRPr="0072120B">
        <w:rPr>
          <w:lang w:eastAsia="en-US"/>
        </w:rPr>
        <w:t xml:space="preserve"> </w:t>
      </w:r>
      <w:r w:rsidRPr="0072120B">
        <w:rPr>
          <w:rFonts w:ascii="Courier New" w:hAnsi="Courier New" w:cs="Courier New"/>
          <w:sz w:val="20"/>
          <w:szCs w:val="20"/>
          <w:lang w:eastAsia="en-US"/>
        </w:rPr>
        <w:t>rmdir &lt;directory_name&gt;</w:t>
      </w:r>
    </w:p>
    <w:p w14:paraId="768D04A1" w14:textId="18BCF10B" w:rsid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b/>
          <w:bCs/>
          <w:lang w:eastAsia="en-US"/>
        </w:rPr>
        <w:t>Explanation:</w:t>
      </w:r>
      <w:r w:rsidRPr="0072120B">
        <w:rPr>
          <w:lang w:eastAsia="en-US"/>
        </w:rPr>
        <w:t xml:space="preserve"> Removes an empty directory. If the directory is not empty, you need to use </w:t>
      </w:r>
      <w:r w:rsidRPr="0072120B">
        <w:rPr>
          <w:rFonts w:ascii="Courier New" w:hAnsi="Courier New" w:cs="Courier New"/>
          <w:sz w:val="20"/>
          <w:szCs w:val="20"/>
          <w:lang w:eastAsia="en-US"/>
        </w:rPr>
        <w:t>rm -r</w:t>
      </w:r>
      <w:r w:rsidRPr="0072120B">
        <w:rPr>
          <w:lang w:eastAsia="en-US"/>
        </w:rPr>
        <w:t xml:space="preserve"> to remove it recursively.</w:t>
      </w:r>
    </w:p>
    <w:p w14:paraId="7868B829" w14:textId="1C4345DB" w:rsidR="0072120B" w:rsidRPr="0072120B" w:rsidRDefault="0072120B" w:rsidP="0072120B">
      <w:pPr>
        <w:pStyle w:val="ListParagraph"/>
        <w:numPr>
          <w:ilvl w:val="0"/>
          <w:numId w:val="13"/>
        </w:num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rFonts w:ascii="Courier New" w:hAnsi="Courier New" w:cs="Courier New"/>
          <w:b/>
          <w:bCs/>
          <w:sz w:val="20"/>
          <w:szCs w:val="20"/>
          <w:lang w:eastAsia="en-US"/>
        </w:rPr>
        <w:t>m</w:t>
      </w:r>
      <w:r w:rsidRPr="0072120B">
        <w:rPr>
          <w:rFonts w:ascii="Courier New" w:hAnsi="Courier New" w:cs="Courier New"/>
          <w:b/>
          <w:bCs/>
          <w:sz w:val="20"/>
          <w:szCs w:val="20"/>
          <w:lang w:eastAsia="en-US"/>
        </w:rPr>
        <w:t>v</w:t>
      </w:r>
      <w:r w:rsidRPr="0072120B">
        <w:rPr>
          <w:b/>
          <w:bCs/>
          <w:lang w:eastAsia="en-US"/>
        </w:rPr>
        <w:t xml:space="preserve"> (Move):</w:t>
      </w:r>
    </w:p>
    <w:p w14:paraId="646DE39F" w14:textId="77777777" w:rsidR="0072120B" w:rsidRP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b/>
          <w:bCs/>
          <w:lang w:eastAsia="en-US"/>
        </w:rPr>
        <w:t>Usage:</w:t>
      </w:r>
      <w:r w:rsidRPr="0072120B">
        <w:rPr>
          <w:lang w:eastAsia="en-US"/>
        </w:rPr>
        <w:t xml:space="preserve"> </w:t>
      </w:r>
      <w:r w:rsidRPr="0072120B">
        <w:rPr>
          <w:rFonts w:ascii="Courier New" w:hAnsi="Courier New" w:cs="Courier New"/>
          <w:sz w:val="20"/>
          <w:szCs w:val="20"/>
          <w:lang w:eastAsia="en-US"/>
        </w:rPr>
        <w:t>mv &lt;source&gt; &lt;destination&gt;</w:t>
      </w:r>
    </w:p>
    <w:p w14:paraId="66C225CC" w14:textId="77777777" w:rsidR="0072120B" w:rsidRP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b/>
          <w:bCs/>
          <w:lang w:eastAsia="en-US"/>
        </w:rPr>
        <w:t>Explanation:</w:t>
      </w:r>
      <w:r w:rsidRPr="0072120B">
        <w:rPr>
          <w:lang w:eastAsia="en-US"/>
        </w:rPr>
        <w:t xml:space="preserve"> Moves or renames files and directories</w:t>
      </w:r>
    </w:p>
    <w:p w14:paraId="2377F469" w14:textId="5EAA96FE" w:rsidR="0072120B" w:rsidRP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lang w:eastAsia="en-US"/>
        </w:rPr>
        <w:drawing>
          <wp:inline distT="0" distB="0" distL="0" distR="0" wp14:anchorId="516F8555" wp14:editId="52541348">
            <wp:extent cx="5943600" cy="240411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EBE94A" w14:textId="20BF62B5" w:rsidR="0072120B" w:rsidRPr="0072120B" w:rsidRDefault="0072120B" w:rsidP="0072120B">
      <w:pPr>
        <w:suppressAutoHyphens w:val="0"/>
        <w:spacing w:before="100" w:beforeAutospacing="1" w:after="100" w:afterAutospacing="1"/>
        <w:rPr>
          <w:lang w:eastAsia="en-US"/>
        </w:rPr>
      </w:pPr>
      <w:r w:rsidRPr="0072120B">
        <w:rPr>
          <w:lang w:eastAsia="en-US"/>
        </w:rPr>
        <w:drawing>
          <wp:inline distT="0" distB="0" distL="0" distR="0" wp14:anchorId="693A89B3" wp14:editId="2E99E916">
            <wp:extent cx="5943600" cy="1669415"/>
            <wp:effectExtent l="0" t="0" r="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6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3D361" w14:textId="77777777" w:rsidR="00E95B7C" w:rsidRDefault="00E95B7C" w:rsidP="00AC698A">
      <w:pPr>
        <w:pStyle w:val="Header"/>
        <w:tabs>
          <w:tab w:val="left" w:pos="720"/>
        </w:tabs>
        <w:jc w:val="both"/>
      </w:pPr>
    </w:p>
    <w:p w14:paraId="70F10714" w14:textId="77777777" w:rsidR="00E95B7C" w:rsidRDefault="00E95B7C" w:rsidP="00AC698A">
      <w:pPr>
        <w:pStyle w:val="Header"/>
        <w:tabs>
          <w:tab w:val="left" w:pos="720"/>
        </w:tabs>
        <w:jc w:val="both"/>
      </w:pPr>
    </w:p>
    <w:p w14:paraId="69A9781C" w14:textId="77777777" w:rsidR="00E95B7C" w:rsidRDefault="00E95B7C" w:rsidP="00AC698A">
      <w:pPr>
        <w:pStyle w:val="Header"/>
        <w:tabs>
          <w:tab w:val="left" w:pos="720"/>
        </w:tabs>
        <w:jc w:val="both"/>
      </w:pPr>
    </w:p>
    <w:p w14:paraId="4D6679E4" w14:textId="77777777" w:rsidR="0001158E" w:rsidRDefault="0001158E" w:rsidP="00AC698A">
      <w:pPr>
        <w:pStyle w:val="Header"/>
        <w:tabs>
          <w:tab w:val="left" w:pos="720"/>
        </w:tabs>
        <w:jc w:val="both"/>
      </w:pPr>
    </w:p>
    <w:p w14:paraId="61BBDDB3" w14:textId="77777777" w:rsidR="0072120B" w:rsidRDefault="00223965" w:rsidP="002407DD">
      <w:pPr>
        <w:pStyle w:val="Header"/>
        <w:tabs>
          <w:tab w:val="left" w:pos="720"/>
        </w:tabs>
        <w:jc w:val="both"/>
      </w:pPr>
      <w:r w:rsidRPr="001C349E">
        <w:rPr>
          <w:b/>
        </w:rPr>
        <w:t>Q3.</w:t>
      </w:r>
      <w:r>
        <w:t xml:space="preserve"> </w:t>
      </w:r>
    </w:p>
    <w:p w14:paraId="305B59B5" w14:textId="77777777" w:rsidR="0072120B" w:rsidRDefault="0072120B" w:rsidP="002407DD">
      <w:pPr>
        <w:pStyle w:val="Header"/>
        <w:tabs>
          <w:tab w:val="left" w:pos="720"/>
        </w:tabs>
        <w:jc w:val="both"/>
      </w:pPr>
    </w:p>
    <w:p w14:paraId="338C173E" w14:textId="77777777" w:rsidR="0072120B" w:rsidRDefault="0072120B" w:rsidP="002407DD">
      <w:pPr>
        <w:pStyle w:val="Header"/>
        <w:tabs>
          <w:tab w:val="left" w:pos="720"/>
        </w:tabs>
        <w:jc w:val="both"/>
      </w:pPr>
    </w:p>
    <w:p w14:paraId="741C15CC" w14:textId="55B2B81E" w:rsidR="0072120B" w:rsidRDefault="0027108B" w:rsidP="002407DD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444E4C16" wp14:editId="7B3935C1">
            <wp:extent cx="5943600" cy="274637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6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C3F363" w14:textId="77777777" w:rsidR="00946DFA" w:rsidRDefault="00946DFA" w:rsidP="002407DD">
      <w:pPr>
        <w:pStyle w:val="Header"/>
        <w:tabs>
          <w:tab w:val="left" w:pos="720"/>
        </w:tabs>
        <w:jc w:val="both"/>
      </w:pPr>
    </w:p>
    <w:p w14:paraId="0246BA22" w14:textId="3E6D568B" w:rsidR="002407DD" w:rsidRDefault="002407DD" w:rsidP="002407DD">
      <w:pPr>
        <w:pStyle w:val="Header"/>
        <w:tabs>
          <w:tab w:val="left" w:pos="720"/>
        </w:tabs>
        <w:jc w:val="both"/>
      </w:pPr>
      <w:r w:rsidRPr="0001158E">
        <w:rPr>
          <w:b/>
        </w:rPr>
        <w:t>Note:</w:t>
      </w:r>
      <w:r>
        <w:t xml:space="preserve"> Include screenshots, </w:t>
      </w:r>
      <w:r w:rsidRPr="0001158E">
        <w:t>where required to illustrate your explanation.</w:t>
      </w:r>
      <w:r w:rsidR="00E95B7C">
        <w:t xml:space="preserve"> (02</w:t>
      </w:r>
      <w:r w:rsidR="008E4DBB">
        <w:t xml:space="preserve"> Marks)</w:t>
      </w:r>
    </w:p>
    <w:p w14:paraId="2F32D1CB" w14:textId="77777777" w:rsidR="00821EF8" w:rsidRDefault="00821EF8" w:rsidP="002407DD">
      <w:pPr>
        <w:pStyle w:val="Header"/>
        <w:tabs>
          <w:tab w:val="left" w:pos="720"/>
        </w:tabs>
        <w:jc w:val="both"/>
      </w:pPr>
    </w:p>
    <w:p w14:paraId="2EB01C19" w14:textId="5BF919E7" w:rsidR="00E95B7C" w:rsidRDefault="0027108B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  <w:r w:rsidRPr="0027108B">
        <w:rPr>
          <w:color w:val="0D0D0D"/>
          <w:shd w:val="clear" w:color="auto" w:fill="FFFFFF"/>
        </w:rPr>
        <w:drawing>
          <wp:inline distT="0" distB="0" distL="0" distR="0" wp14:anchorId="7E639718" wp14:editId="0012B8EC">
            <wp:extent cx="5943600" cy="358965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89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2B21D" w14:textId="77777777" w:rsidR="00E95B7C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</w:p>
    <w:p w14:paraId="74E7E3DD" w14:textId="77777777" w:rsidR="00E95B7C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</w:p>
    <w:p w14:paraId="7F1D939C" w14:textId="77777777" w:rsidR="00E95B7C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</w:p>
    <w:p w14:paraId="2CB4D177" w14:textId="77777777" w:rsidR="00E95B7C" w:rsidRDefault="00E95B7C" w:rsidP="002407DD">
      <w:pPr>
        <w:pStyle w:val="Header"/>
        <w:tabs>
          <w:tab w:val="left" w:pos="720"/>
        </w:tabs>
        <w:jc w:val="both"/>
        <w:rPr>
          <w:color w:val="0D0D0D"/>
          <w:shd w:val="clear" w:color="auto" w:fill="FFFFFF"/>
        </w:rPr>
      </w:pPr>
    </w:p>
    <w:p w14:paraId="4BA72AF1" w14:textId="43EAA6D2" w:rsidR="00821EF8" w:rsidRDefault="00E95B7C" w:rsidP="002407DD">
      <w:pPr>
        <w:pStyle w:val="Header"/>
        <w:tabs>
          <w:tab w:val="left" w:pos="720"/>
        </w:tabs>
        <w:jc w:val="both"/>
      </w:pPr>
      <w:r>
        <w:rPr>
          <w:b/>
        </w:rPr>
        <w:t>Q4</w:t>
      </w:r>
      <w:r w:rsidRPr="001C349E">
        <w:rPr>
          <w:b/>
        </w:rPr>
        <w:t>.</w:t>
      </w:r>
      <w:r>
        <w:t xml:space="preserve"> </w:t>
      </w:r>
      <w:r>
        <w:rPr>
          <w:color w:val="0D0D0D"/>
          <w:shd w:val="clear" w:color="auto" w:fill="FFFFFF"/>
        </w:rPr>
        <w:t>Make the following directory (03 Marks)</w:t>
      </w:r>
    </w:p>
    <w:p w14:paraId="6727435A" w14:textId="3DD5F5BC" w:rsidR="00821EF8" w:rsidRDefault="00821EF8" w:rsidP="002407DD">
      <w:pPr>
        <w:pStyle w:val="Header"/>
        <w:tabs>
          <w:tab w:val="left" w:pos="720"/>
        </w:tabs>
        <w:jc w:val="both"/>
      </w:pPr>
      <w:r>
        <w:rPr>
          <w:noProof/>
          <w:lang w:eastAsia="en-US"/>
        </w:rPr>
        <w:drawing>
          <wp:inline distT="0" distB="0" distL="0" distR="0" wp14:anchorId="5440FEAB" wp14:editId="5C76CA00">
            <wp:extent cx="4371975" cy="27241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71975" cy="2724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38A21" w14:textId="77777777" w:rsidR="002407DD" w:rsidRDefault="002407DD" w:rsidP="002407DD">
      <w:pPr>
        <w:pStyle w:val="Header"/>
        <w:tabs>
          <w:tab w:val="left" w:pos="720"/>
        </w:tabs>
        <w:jc w:val="both"/>
        <w:rPr>
          <w:rFonts w:ascii="Georgia" w:hAnsi="Georgia"/>
          <w:b/>
          <w:sz w:val="28"/>
          <w:szCs w:val="26"/>
        </w:rPr>
      </w:pPr>
    </w:p>
    <w:p w14:paraId="2FEB042B" w14:textId="756657DF" w:rsidR="00DC00E6" w:rsidRDefault="0048740E" w:rsidP="006E7CF0">
      <w:pPr>
        <w:pStyle w:val="Header"/>
        <w:tabs>
          <w:tab w:val="left" w:pos="720"/>
        </w:tabs>
        <w:jc w:val="both"/>
      </w:pPr>
      <w:r>
        <w:rPr>
          <w:szCs w:val="26"/>
        </w:rPr>
        <w:t xml:space="preserve"> </w:t>
      </w:r>
      <w:r w:rsidR="00E95B7C" w:rsidRPr="0001158E">
        <w:rPr>
          <w:b/>
        </w:rPr>
        <w:t>Note:</w:t>
      </w:r>
      <w:r w:rsidR="00E95B7C">
        <w:t xml:space="preserve"> Include screenshots, </w:t>
      </w:r>
      <w:r w:rsidR="00E95B7C" w:rsidRPr="0001158E">
        <w:t>where required to illustrate your explanation.</w:t>
      </w:r>
    </w:p>
    <w:p w14:paraId="724605D6" w14:textId="27BAD7AC" w:rsidR="0027108B" w:rsidRPr="00DC00E6" w:rsidRDefault="0027108B" w:rsidP="006E7CF0">
      <w:pPr>
        <w:pStyle w:val="Header"/>
        <w:tabs>
          <w:tab w:val="left" w:pos="720"/>
        </w:tabs>
        <w:jc w:val="both"/>
        <w:rPr>
          <w:szCs w:val="26"/>
        </w:rPr>
      </w:pPr>
      <w:r w:rsidRPr="0027108B">
        <w:rPr>
          <w:noProof/>
          <w:color w:val="0D0D0D"/>
          <w:shd w:val="clear" w:color="auto" w:fill="FFFFFF"/>
        </w:rPr>
        <w:drawing>
          <wp:inline distT="0" distB="0" distL="0" distR="0" wp14:anchorId="45F0B016" wp14:editId="3DA00439">
            <wp:extent cx="3333750" cy="4686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468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27108B" w:rsidRPr="00DC00E6" w:rsidSect="0027108B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B07147" w14:textId="77777777" w:rsidR="00C75C2F" w:rsidRDefault="00C75C2F" w:rsidP="000B47FC">
      <w:r>
        <w:separator/>
      </w:r>
    </w:p>
  </w:endnote>
  <w:endnote w:type="continuationSeparator" w:id="0">
    <w:p w14:paraId="04F83FA5" w14:textId="77777777" w:rsidR="00C75C2F" w:rsidRDefault="00C75C2F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1BC927" w14:textId="77777777" w:rsidR="00C75C2F" w:rsidRDefault="00C75C2F" w:rsidP="000B47FC">
      <w:r>
        <w:separator/>
      </w:r>
    </w:p>
  </w:footnote>
  <w:footnote w:type="continuationSeparator" w:id="0">
    <w:p w14:paraId="649EF7B7" w14:textId="77777777" w:rsidR="00C75C2F" w:rsidRDefault="00C75C2F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1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46728"/>
    <w:multiLevelType w:val="multilevel"/>
    <w:tmpl w:val="8408B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6B8336E"/>
    <w:multiLevelType w:val="multilevel"/>
    <w:tmpl w:val="60F89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7D1A73"/>
    <w:multiLevelType w:val="multilevel"/>
    <w:tmpl w:val="C9D6C1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770346"/>
    <w:multiLevelType w:val="multilevel"/>
    <w:tmpl w:val="A97CA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F7147B2"/>
    <w:multiLevelType w:val="hybridMultilevel"/>
    <w:tmpl w:val="589CD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C0076E"/>
    <w:multiLevelType w:val="multilevel"/>
    <w:tmpl w:val="744E4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61A6D23"/>
    <w:multiLevelType w:val="multilevel"/>
    <w:tmpl w:val="37D8B6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3"/>
  </w:num>
  <w:num w:numId="3">
    <w:abstractNumId w:val="11"/>
  </w:num>
  <w:num w:numId="4">
    <w:abstractNumId w:val="4"/>
  </w:num>
  <w:num w:numId="5">
    <w:abstractNumId w:val="14"/>
  </w:num>
  <w:num w:numId="6">
    <w:abstractNumId w:val="1"/>
  </w:num>
  <w:num w:numId="7">
    <w:abstractNumId w:val="8"/>
  </w:num>
  <w:num w:numId="8">
    <w:abstractNumId w:val="0"/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3"/>
  </w:num>
  <w:num w:numId="11">
    <w:abstractNumId w:val="9"/>
  </w:num>
  <w:num w:numId="12">
    <w:abstractNumId w:val="7"/>
  </w:num>
  <w:num w:numId="13">
    <w:abstractNumId w:val="10"/>
  </w:num>
  <w:num w:numId="14">
    <w:abstractNumId w:val="15"/>
  </w:num>
  <w:num w:numId="15">
    <w:abstractNumId w:val="5"/>
  </w:num>
  <w:num w:numId="16">
    <w:abstractNumId w:val="6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1158E"/>
    <w:rsid w:val="00034D48"/>
    <w:rsid w:val="00045C4F"/>
    <w:rsid w:val="0006006D"/>
    <w:rsid w:val="00062229"/>
    <w:rsid w:val="000957B5"/>
    <w:rsid w:val="00095C50"/>
    <w:rsid w:val="000B47FC"/>
    <w:rsid w:val="000C1195"/>
    <w:rsid w:val="000C159E"/>
    <w:rsid w:val="000F4750"/>
    <w:rsid w:val="0013503B"/>
    <w:rsid w:val="00172C8B"/>
    <w:rsid w:val="001A4EB4"/>
    <w:rsid w:val="001C349E"/>
    <w:rsid w:val="00223965"/>
    <w:rsid w:val="002407DD"/>
    <w:rsid w:val="00257484"/>
    <w:rsid w:val="00260212"/>
    <w:rsid w:val="0027108B"/>
    <w:rsid w:val="00281855"/>
    <w:rsid w:val="002827CD"/>
    <w:rsid w:val="00283CDD"/>
    <w:rsid w:val="002B7ABF"/>
    <w:rsid w:val="002E1931"/>
    <w:rsid w:val="002E3218"/>
    <w:rsid w:val="002E6DFE"/>
    <w:rsid w:val="002F1AA2"/>
    <w:rsid w:val="002F45B8"/>
    <w:rsid w:val="00305159"/>
    <w:rsid w:val="00354D2F"/>
    <w:rsid w:val="00355280"/>
    <w:rsid w:val="003C56CC"/>
    <w:rsid w:val="003E2B0A"/>
    <w:rsid w:val="003E6031"/>
    <w:rsid w:val="0048740E"/>
    <w:rsid w:val="004B19AB"/>
    <w:rsid w:val="004D0D8B"/>
    <w:rsid w:val="004F10FB"/>
    <w:rsid w:val="005D7595"/>
    <w:rsid w:val="005F05DA"/>
    <w:rsid w:val="00614408"/>
    <w:rsid w:val="00661FBA"/>
    <w:rsid w:val="00667F70"/>
    <w:rsid w:val="00677F60"/>
    <w:rsid w:val="006A4B8E"/>
    <w:rsid w:val="006E5800"/>
    <w:rsid w:val="006E7CF0"/>
    <w:rsid w:val="0070331B"/>
    <w:rsid w:val="0072120B"/>
    <w:rsid w:val="00792B85"/>
    <w:rsid w:val="007C75F2"/>
    <w:rsid w:val="007D3432"/>
    <w:rsid w:val="007E7157"/>
    <w:rsid w:val="00821EF8"/>
    <w:rsid w:val="0086653A"/>
    <w:rsid w:val="00871586"/>
    <w:rsid w:val="008B79EF"/>
    <w:rsid w:val="008E4DBB"/>
    <w:rsid w:val="00946DFA"/>
    <w:rsid w:val="00955144"/>
    <w:rsid w:val="00957A30"/>
    <w:rsid w:val="009C43EC"/>
    <w:rsid w:val="009F0D2B"/>
    <w:rsid w:val="00A06B19"/>
    <w:rsid w:val="00A15570"/>
    <w:rsid w:val="00AC222F"/>
    <w:rsid w:val="00AC698A"/>
    <w:rsid w:val="00B6434D"/>
    <w:rsid w:val="00B70296"/>
    <w:rsid w:val="00BB5F6E"/>
    <w:rsid w:val="00BC67E9"/>
    <w:rsid w:val="00BD5C1D"/>
    <w:rsid w:val="00C06655"/>
    <w:rsid w:val="00C06E76"/>
    <w:rsid w:val="00C07312"/>
    <w:rsid w:val="00C07C8F"/>
    <w:rsid w:val="00C435A8"/>
    <w:rsid w:val="00C64DC8"/>
    <w:rsid w:val="00C65CE7"/>
    <w:rsid w:val="00C72C29"/>
    <w:rsid w:val="00C75C2F"/>
    <w:rsid w:val="00CA3573"/>
    <w:rsid w:val="00D07CAD"/>
    <w:rsid w:val="00D466D2"/>
    <w:rsid w:val="00DC00E6"/>
    <w:rsid w:val="00DC1B90"/>
    <w:rsid w:val="00E22E67"/>
    <w:rsid w:val="00E90D51"/>
    <w:rsid w:val="00E95B7C"/>
    <w:rsid w:val="00EA570B"/>
    <w:rsid w:val="00EE029C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34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13503B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011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53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71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58AD2-1D91-4A24-BF93-3ED28E6884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217</Words>
  <Characters>124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huda asif</cp:lastModifiedBy>
  <cp:revision>2</cp:revision>
  <dcterms:created xsi:type="dcterms:W3CDTF">2024-09-09T12:49:00Z</dcterms:created>
  <dcterms:modified xsi:type="dcterms:W3CDTF">2024-09-09T1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662025474</vt:i4>
  </property>
</Properties>
</file>